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cbd62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4d406fad-e1fb-4e49-abd9-3c9a8573ed4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40:20Z</dcterms:created>
  <dcterms:modified xsi:type="dcterms:W3CDTF">2023-06-28T12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